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6AEFFD" w14:textId="71B6163E" w:rsidR="008D3DE8" w:rsidRDefault="007D0070" w:rsidP="008D3DE8">
      <w:r>
        <w:rPr>
          <w:noProof/>
        </w:rPr>
        <mc:AlternateContent>
          <mc:Choice Requires="wpg">
            <w:drawing>
              <wp:anchor distT="0" distB="0" distL="114300" distR="114300" simplePos="0" relativeHeight="251670528" behindDoc="0" locked="0" layoutInCell="1" allowOverlap="1" wp14:anchorId="71804188" wp14:editId="5CB0FECF">
                <wp:simplePos x="0" y="0"/>
                <wp:positionH relativeFrom="column">
                  <wp:posOffset>-914400</wp:posOffset>
                </wp:positionH>
                <wp:positionV relativeFrom="paragraph">
                  <wp:posOffset>-914400</wp:posOffset>
                </wp:positionV>
                <wp:extent cx="7572375" cy="10694670"/>
                <wp:effectExtent l="0" t="0" r="28575" b="0"/>
                <wp:wrapNone/>
                <wp:docPr id="1047265489" name="Group 9"/>
                <wp:cNvGraphicFramePr/>
                <a:graphic xmlns:a="http://schemas.openxmlformats.org/drawingml/2006/main">
                  <a:graphicData uri="http://schemas.microsoft.com/office/word/2010/wordprocessingGroup">
                    <wpg:wgp>
                      <wpg:cNvGrpSpPr/>
                      <wpg:grpSpPr>
                        <a:xfrm>
                          <a:off x="0" y="0"/>
                          <a:ext cx="7572375" cy="10694670"/>
                          <a:chOff x="0" y="0"/>
                          <a:chExt cx="7572375" cy="10694670"/>
                        </a:xfrm>
                      </wpg:grpSpPr>
                      <wpg:grpSp>
                        <wpg:cNvPr id="1547364836" name="Group 8"/>
                        <wpg:cNvGrpSpPr/>
                        <wpg:grpSpPr>
                          <a:xfrm>
                            <a:off x="0" y="0"/>
                            <a:ext cx="7572375" cy="9391650"/>
                            <a:chOff x="0" y="0"/>
                            <a:chExt cx="7572375" cy="9391650"/>
                          </a:xfrm>
                        </wpg:grpSpPr>
                        <wps:wsp>
                          <wps:cNvPr id="519184263" name="Rectangle 2"/>
                          <wps:cNvSpPr/>
                          <wps:spPr>
                            <a:xfrm>
                              <a:off x="0" y="0"/>
                              <a:ext cx="7572375" cy="9391650"/>
                            </a:xfrm>
                            <a:prstGeom prst="rect">
                              <a:avLst/>
                            </a:prstGeom>
                            <a:solidFill>
                              <a:srgbClr val="00953D"/>
                            </a:solidFill>
                            <a:ln>
                              <a:solidFill>
                                <a:srgbClr val="00953D"/>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828923670" name="Picture 7"/>
                            <pic:cNvPicPr>
                              <a:picLocks noChangeAspect="1"/>
                            </pic:cNvPicPr>
                          </pic:nvPicPr>
                          <pic:blipFill>
                            <a:blip r:embed="rId5" cstate="print">
                              <a:extLst>
                                <a:ext uri="{28A0092B-C50C-407E-A947-70E740481C1C}">
                                  <a14:useLocalDpi xmlns:a14="http://schemas.microsoft.com/office/drawing/2010/main" val="0"/>
                                </a:ext>
                              </a:extLst>
                            </a:blip>
                            <a:stretch>
                              <a:fillRect/>
                            </a:stretch>
                          </pic:blipFill>
                          <pic:spPr>
                            <a:xfrm>
                              <a:off x="704850" y="1057275"/>
                              <a:ext cx="4824095" cy="4408170"/>
                            </a:xfrm>
                            <a:prstGeom prst="rect">
                              <a:avLst/>
                            </a:prstGeom>
                          </pic:spPr>
                        </pic:pic>
                      </wpg:grpSp>
                      <pic:pic xmlns:pic="http://schemas.openxmlformats.org/drawingml/2006/picture">
                        <pic:nvPicPr>
                          <pic:cNvPr id="229863566" name="Picture 1" descr="A red and white shield with a dragon&#10;&#10;Description automatically generated"/>
                          <pic:cNvPicPr>
                            <a:picLocks noChangeAspect="1"/>
                          </pic:cNvPicPr>
                        </pic:nvPicPr>
                        <pic:blipFill>
                          <a:blip r:embed="rId6" cstate="print">
                            <a:extLst>
                              <a:ext uri="{28A0092B-C50C-407E-A947-70E740481C1C}">
                                <a14:useLocalDpi xmlns:a14="http://schemas.microsoft.com/office/drawing/2010/main" val="0"/>
                              </a:ext>
                            </a:extLst>
                          </a:blip>
                          <a:stretch>
                            <a:fillRect/>
                          </a:stretch>
                        </pic:blipFill>
                        <pic:spPr>
                          <a:xfrm>
                            <a:off x="2867025" y="9505950"/>
                            <a:ext cx="1052830" cy="1188720"/>
                          </a:xfrm>
                          <a:prstGeom prst="rect">
                            <a:avLst/>
                          </a:prstGeom>
                        </pic:spPr>
                      </pic:pic>
                      <pic:pic xmlns:pic="http://schemas.openxmlformats.org/drawingml/2006/picture">
                        <pic:nvPicPr>
                          <pic:cNvPr id="476567176" name="Picture 4" descr="ACCESS">
                            <a:extLst>
                              <a:ext uri="{FF2B5EF4-FFF2-40B4-BE49-F238E27FC236}">
                                <a16:creationId xmlns:a16="http://schemas.microsoft.com/office/drawing/2014/main" id="{ABCCFED9-90D2-A201-EB2C-02458C80B156}"/>
                              </a:ext>
                            </a:extLst>
                          </pic:cNvPr>
                          <pic:cNvPicPr>
                            <a:picLocks noChangeAspect="1"/>
                          </pic:cNvPicPr>
                        </pic:nvPicPr>
                        <pic:blipFill rotWithShape="1">
                          <a:blip r:embed="rId7" cstate="print">
                            <a:extLst>
                              <a:ext uri="{28A0092B-C50C-407E-A947-70E740481C1C}">
                                <a14:useLocalDpi xmlns:a14="http://schemas.microsoft.com/office/drawing/2010/main" val="0"/>
                              </a:ext>
                            </a:extLst>
                          </a:blip>
                          <a:srcRect t="6342" b="7083"/>
                          <a:stretch/>
                        </pic:blipFill>
                        <pic:spPr bwMode="auto">
                          <a:xfrm>
                            <a:off x="3838575" y="9572625"/>
                            <a:ext cx="1102360" cy="941705"/>
                          </a:xfrm>
                          <a:prstGeom prst="rect">
                            <a:avLst/>
                          </a:prstGeom>
                          <a:noFill/>
                        </pic:spPr>
                      </pic:pic>
                    </wpg:wgp>
                  </a:graphicData>
                </a:graphic>
              </wp:anchor>
            </w:drawing>
          </mc:Choice>
          <mc:Fallback>
            <w:pict>
              <v:group w14:anchorId="0BE4115C" id="Group 9" o:spid="_x0000_s1026" style="position:absolute;margin-left:-1in;margin-top:-1in;width:596.25pt;height:842.1pt;z-index:251670528" coordsize="75723,106946"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">
                <v:group id="Group 8" o:spid="_x0000_s1027" style="position:absolute;width:75723;height:93916" coordsize="75723,939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">
                  <v:rect id="Rectangle 2" o:spid="_x0000_s1028" style="position:absolute;width:75723;height:939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" fillcolor="#00953d" strokecolor="#00953d"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9" type="#_x0000_t75" style="position:absolute;left:7048;top:10572;width:48241;height:440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">
                    <v:imagedata r:id="rId8" o:title=""/>
                  </v:shape>
                </v:group>
                <v:shape id="Picture 1" o:spid="_x0000_s1030" type="#_x0000_t75" alt="A red and white shield with a dragon&#10;&#10;Description automatically generated" style="position:absolute;left:28670;top:95059;width:10528;height:118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">
                  <v:imagedata r:id="rId9" o:title="A red and white shield with a dragon&#10;&#10;Description automatically generated"/>
                </v:shape>
                <v:shape id="Picture 4" o:spid="_x0000_s1031" type="#_x0000_t75" alt="ACCESS" style="position:absolute;left:38385;top:95726;width:11024;height:94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">
                  <v:imagedata r:id="rId10" o:title="ACCESS" croptop="4156f" cropbottom="4642f"/>
                </v:shape>
              </v:group>
            </w:pict>
          </mc:Fallback>
        </mc:AlternateContent>
      </w:r>
    </w:p>
    <w:p w14:paraId="24A5A885" w14:textId="4F99B122" w:rsidR="008D3DE8" w:rsidRPr="008D3DE8" w:rsidRDefault="008D3DE8" w:rsidP="008D3DE8">
      <w:pPr>
        <w:rPr>
          <w:rFonts w:ascii="Quatro Slab" w:hAnsi="Quatro Slab"/>
          <w:sz w:val="4"/>
          <w:szCs w:val="4"/>
        </w:rPr>
      </w:pPr>
    </w:p>
    <w:p w14:paraId="289FAF77" w14:textId="5B99324D" w:rsidR="008D3DE8" w:rsidRDefault="008D3DE8">
      <w:pPr>
        <w:rPr>
          <w:rFonts w:ascii="Quatro Slab" w:hAnsi="Quatro Slab"/>
        </w:rPr>
      </w:pPr>
      <w:r>
        <w:rPr>
          <w:rFonts w:ascii="Quatro Slab" w:hAnsi="Quatro Slab"/>
        </w:rPr>
        <w:br w:type="page"/>
      </w:r>
    </w:p>
    <w:p w14:paraId="26DFA12C" w14:textId="23676572" w:rsidR="008D3DE8" w:rsidRDefault="007D0070" w:rsidP="008D3DE8">
      <w:pPr>
        <w:rPr>
          <w:rFonts w:ascii="Quatro Slab" w:hAnsi="Quatro Slab"/>
        </w:rPr>
      </w:pPr>
      <w:r>
        <w:rPr>
          <w:noProof/>
        </w:rPr>
        <w:lastRenderedPageBreak/>
        <w:drawing>
          <wp:anchor distT="0" distB="0" distL="114300" distR="114300" simplePos="0" relativeHeight="251656191" behindDoc="1" locked="0" layoutInCell="1" allowOverlap="1" wp14:anchorId="2B2AB75D" wp14:editId="7928D621">
            <wp:simplePos x="0" y="0"/>
            <wp:positionH relativeFrom="column">
              <wp:posOffset>-104775</wp:posOffset>
            </wp:positionH>
            <wp:positionV relativeFrom="paragraph">
              <wp:posOffset>-825500</wp:posOffset>
            </wp:positionV>
            <wp:extent cx="5731510" cy="1054100"/>
            <wp:effectExtent l="0" t="0" r="0" b="0"/>
            <wp:wrapNone/>
            <wp:docPr id="12084352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843524" name="Picture 10"/>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1510" cy="1054100"/>
                    </a:xfrm>
                    <a:prstGeom prst="rect">
                      <a:avLst/>
                    </a:prstGeom>
                  </pic:spPr>
                </pic:pic>
              </a:graphicData>
            </a:graphic>
            <wp14:sizeRelH relativeFrom="page">
              <wp14:pctWidth>0</wp14:pctWidth>
            </wp14:sizeRelH>
            <wp14:sizeRelV relativeFrom="page">
              <wp14:pctHeight>0</wp14:pctHeight>
            </wp14:sizeRelV>
          </wp:anchor>
        </w:drawing>
      </w:r>
    </w:p>
    <w:p w14:paraId="61669965" w14:textId="3A8AAFD8" w:rsidR="008D3DE8" w:rsidRPr="00D7236A" w:rsidRDefault="008D3DE8" w:rsidP="008D3DE8">
      <w:r w:rsidRPr="00D7236A">
        <w:t xml:space="preserve">We are committed to championing positive change in our club, for our community and for the planet. Through our club activities, we will unlock the potential of our game to drive positive change for society and the environment. </w:t>
      </w:r>
    </w:p>
    <w:p w14:paraId="381799EC" w14:textId="77777777" w:rsidR="008D3DE8" w:rsidRPr="007D0070" w:rsidRDefault="008D3DE8" w:rsidP="008D3DE8">
      <w:pPr>
        <w:rPr>
          <w:rFonts w:asciiTheme="majorHAnsi" w:hAnsiTheme="majorHAnsi"/>
          <w:b/>
          <w:bCs/>
        </w:rPr>
      </w:pPr>
      <w:r w:rsidRPr="007D0070">
        <w:rPr>
          <w:rFonts w:asciiTheme="majorHAnsi" w:hAnsiTheme="majorHAnsi"/>
          <w:b/>
          <w:bCs/>
        </w:rPr>
        <w:t>In support of our commitment to environmental sustainability, we will:</w:t>
      </w:r>
    </w:p>
    <w:p w14:paraId="7C78D197" w14:textId="1EB457AA" w:rsidR="008D3DE8" w:rsidRPr="00D7236A" w:rsidRDefault="008D3DE8" w:rsidP="008D3DE8">
      <w:pPr>
        <w:pStyle w:val="ListParagraph"/>
        <w:numPr>
          <w:ilvl w:val="0"/>
          <w:numId w:val="3"/>
        </w:numPr>
        <w:ind w:left="284" w:hanging="284"/>
      </w:pPr>
      <w:r w:rsidRPr="00D7236A">
        <w:t xml:space="preserve">Assess our operations and processes and identify opportunities to improve our environmental management  </w:t>
      </w:r>
    </w:p>
    <w:p w14:paraId="420D8C69" w14:textId="2C0D9DA0" w:rsidR="008D3DE8" w:rsidRPr="00D7236A" w:rsidRDefault="008D3DE8" w:rsidP="008D3DE8">
      <w:pPr>
        <w:pStyle w:val="ListParagraph"/>
        <w:numPr>
          <w:ilvl w:val="0"/>
          <w:numId w:val="3"/>
        </w:numPr>
        <w:ind w:left="284" w:hanging="284"/>
      </w:pPr>
      <w:r w:rsidRPr="00D7236A">
        <w:t xml:space="preserve">Embed sustainability into our planning and decision-making, aligning it with the priorities of our local and regional authorities.  </w:t>
      </w:r>
    </w:p>
    <w:p w14:paraId="1CD06A0B" w14:textId="2DBA6AB5" w:rsidR="008D3DE8" w:rsidRPr="00D7236A" w:rsidRDefault="008D3DE8" w:rsidP="008D3DE8">
      <w:pPr>
        <w:pStyle w:val="ListParagraph"/>
        <w:numPr>
          <w:ilvl w:val="0"/>
          <w:numId w:val="3"/>
        </w:numPr>
        <w:ind w:left="284" w:hanging="284"/>
      </w:pPr>
      <w:r w:rsidRPr="00D7236A">
        <w:t>Engage our club members and supporters in sustainability awareness and initiatives.</w:t>
      </w:r>
    </w:p>
    <w:p w14:paraId="0280EFEE" w14:textId="0CA2E45C" w:rsidR="008D3DE8" w:rsidRPr="00D7236A" w:rsidRDefault="008D3DE8" w:rsidP="008D3DE8">
      <w:pPr>
        <w:pStyle w:val="ListParagraph"/>
        <w:numPr>
          <w:ilvl w:val="0"/>
          <w:numId w:val="3"/>
        </w:numPr>
        <w:ind w:left="284" w:hanging="284"/>
      </w:pPr>
      <w:r w:rsidRPr="00D7236A">
        <w:t xml:space="preserve">Regularly communicate our sustainability actions to our members and supporters. </w:t>
      </w:r>
    </w:p>
    <w:p w14:paraId="27813F53" w14:textId="2164CF2E" w:rsidR="008D3DE8" w:rsidRPr="00D7236A" w:rsidRDefault="008D3DE8" w:rsidP="008D3DE8">
      <w:pPr>
        <w:pStyle w:val="ListParagraph"/>
        <w:numPr>
          <w:ilvl w:val="0"/>
          <w:numId w:val="3"/>
        </w:numPr>
        <w:ind w:left="284" w:hanging="284"/>
      </w:pPr>
      <w:r w:rsidRPr="00D7236A">
        <w:t xml:space="preserve">Ensure our sustainability activities and projects are designed to be inclusive for club members of all backgrounds and abilities. </w:t>
      </w:r>
    </w:p>
    <w:p w14:paraId="24672008" w14:textId="14E48559" w:rsidR="008D3DE8" w:rsidRPr="00D7236A" w:rsidRDefault="008D3DE8" w:rsidP="008D3DE8">
      <w:pPr>
        <w:pStyle w:val="ListParagraph"/>
        <w:numPr>
          <w:ilvl w:val="0"/>
          <w:numId w:val="3"/>
        </w:numPr>
        <w:ind w:left="284" w:hanging="284"/>
      </w:pPr>
      <w:r w:rsidRPr="00D7236A">
        <w:t xml:space="preserve">Support the sustainability strategy of the Football Association of Wales. </w:t>
      </w:r>
    </w:p>
    <w:p w14:paraId="2344AB53" w14:textId="6C343E52" w:rsidR="008D3DE8" w:rsidRPr="00D7236A" w:rsidRDefault="008D3DE8" w:rsidP="008D3DE8">
      <w:pPr>
        <w:pStyle w:val="ListParagraph"/>
        <w:numPr>
          <w:ilvl w:val="0"/>
          <w:numId w:val="3"/>
        </w:numPr>
        <w:ind w:left="284" w:hanging="284"/>
      </w:pPr>
      <w:r w:rsidRPr="00D7236A">
        <w:t>Align our activities with the UN Sustainable Development Goals, recognising that tackling climate change and environmental degradation goes hand in hand with improving health and education, reducing inequality, and spurring economic growth.</w:t>
      </w:r>
    </w:p>
    <w:p w14:paraId="289055EB" w14:textId="77777777" w:rsidR="008D3DE8" w:rsidRPr="00D7236A" w:rsidRDefault="008D3DE8" w:rsidP="008D3DE8"/>
    <w:p w14:paraId="443CDF7A" w14:textId="77777777" w:rsidR="008D3DE8" w:rsidRPr="00D7236A" w:rsidRDefault="008D3DE8" w:rsidP="008D3DE8">
      <w:pPr>
        <w:rPr>
          <w:b/>
          <w:bCs/>
        </w:rPr>
      </w:pPr>
      <w:r w:rsidRPr="00D7236A">
        <w:rPr>
          <w:b/>
          <w:bCs/>
        </w:rPr>
        <w:t xml:space="preserve">Our club has committed to implementing the two specific Green Goals of: </w:t>
      </w:r>
    </w:p>
    <w:p w14:paraId="6E56339E" w14:textId="0CCA4BB4" w:rsidR="008D3DE8" w:rsidRPr="008D3DE8" w:rsidRDefault="008D3DE8" w:rsidP="008D3DE8">
      <w:pPr>
        <w:rPr>
          <w:rFonts w:ascii="Quatro Slab" w:hAnsi="Quatro Slab"/>
          <w:sz w:val="8"/>
          <w:szCs w:val="8"/>
        </w:rPr>
      </w:pPr>
    </w:p>
    <w:p w14:paraId="7C072E9A" w14:textId="0DA2AEFF" w:rsidR="008D3DE8" w:rsidRPr="007D0070" w:rsidRDefault="008D3DE8" w:rsidP="008D3DE8">
      <w:pPr>
        <w:rPr>
          <w:rFonts w:asciiTheme="majorHAnsi" w:hAnsiTheme="majorHAnsi"/>
        </w:rPr>
      </w:pPr>
      <w:r w:rsidRPr="007D0070">
        <w:rPr>
          <w:rFonts w:asciiTheme="majorHAnsi" w:hAnsiTheme="majorHAnsi"/>
          <w:b/>
          <w:bCs/>
        </w:rPr>
        <w:t>1.</w:t>
      </w:r>
      <w:r w:rsidRPr="007D0070">
        <w:rPr>
          <w:rFonts w:asciiTheme="majorHAnsi" w:hAnsiTheme="majorHAnsi"/>
        </w:rPr>
        <w:t xml:space="preserve">  </w:t>
      </w:r>
    </w:p>
    <w:p w14:paraId="3A93D40A" w14:textId="77777777" w:rsidR="008D3DE8" w:rsidRPr="008D3DE8" w:rsidRDefault="008D3DE8" w:rsidP="008D3DE8">
      <w:pPr>
        <w:rPr>
          <w:rFonts w:ascii="Quatro Slab" w:hAnsi="Quatro Slab"/>
        </w:rPr>
      </w:pPr>
    </w:p>
    <w:p w14:paraId="20675386" w14:textId="77777777" w:rsidR="00D7236A" w:rsidRDefault="00D7236A" w:rsidP="008D3DE8">
      <w:pPr>
        <w:rPr>
          <w:rFonts w:ascii="Draig" w:hAnsi="Draig"/>
          <w:b/>
          <w:bCs/>
        </w:rPr>
      </w:pPr>
    </w:p>
    <w:p w14:paraId="543A547B" w14:textId="1209E372" w:rsidR="008D3DE8" w:rsidRPr="007D0070" w:rsidRDefault="008D3DE8" w:rsidP="008D3DE8">
      <w:pPr>
        <w:rPr>
          <w:rFonts w:asciiTheme="majorHAnsi" w:hAnsiTheme="majorHAnsi"/>
        </w:rPr>
      </w:pPr>
      <w:r w:rsidRPr="007D0070">
        <w:rPr>
          <w:rFonts w:asciiTheme="majorHAnsi" w:hAnsiTheme="majorHAnsi"/>
          <w:b/>
          <w:bCs/>
        </w:rPr>
        <w:t>2.</w:t>
      </w:r>
      <w:r w:rsidRPr="007D0070">
        <w:rPr>
          <w:rFonts w:asciiTheme="majorHAnsi" w:hAnsiTheme="majorHAnsi"/>
        </w:rPr>
        <w:t xml:space="preserve">  </w:t>
      </w:r>
    </w:p>
    <w:p w14:paraId="5CC7CC26" w14:textId="1A4FCD90" w:rsidR="008D3DE8" w:rsidRPr="008D3DE8" w:rsidRDefault="008D3DE8" w:rsidP="008D3DE8">
      <w:pPr>
        <w:rPr>
          <w:rFonts w:ascii="Quatro Slab" w:hAnsi="Quatro Slab"/>
        </w:rPr>
      </w:pPr>
    </w:p>
    <w:p w14:paraId="7A5D9A40" w14:textId="77777777" w:rsidR="00D7236A" w:rsidRDefault="00D7236A" w:rsidP="008D3DE8">
      <w:pPr>
        <w:rPr>
          <w:rFonts w:ascii="Draig" w:hAnsi="Draig"/>
          <w:b/>
          <w:bCs/>
        </w:rPr>
      </w:pPr>
    </w:p>
    <w:p w14:paraId="60FB582A" w14:textId="77777777" w:rsidR="00D7236A" w:rsidRDefault="00D7236A" w:rsidP="008D3DE8">
      <w:pPr>
        <w:rPr>
          <w:rFonts w:ascii="Draig" w:hAnsi="Draig"/>
          <w:b/>
          <w:bCs/>
        </w:rPr>
      </w:pPr>
    </w:p>
    <w:p w14:paraId="705170DA" w14:textId="1539269B" w:rsidR="00D7236A" w:rsidRDefault="008D3DE8" w:rsidP="008D3DE8">
      <w:pPr>
        <w:rPr>
          <w:rFonts w:ascii="Quatro Slab" w:hAnsi="Quatro Slab"/>
        </w:rPr>
      </w:pPr>
      <w:r w:rsidRPr="007D0070">
        <w:rPr>
          <w:rFonts w:asciiTheme="majorHAnsi" w:hAnsiTheme="majorHAnsi"/>
          <w:b/>
          <w:bCs/>
        </w:rPr>
        <w:t>Signed</w:t>
      </w:r>
      <w:r w:rsidR="007D0070">
        <w:rPr>
          <w:rFonts w:asciiTheme="majorHAnsi" w:hAnsiTheme="majorHAnsi"/>
          <w:b/>
          <w:bCs/>
        </w:rPr>
        <w:t>:</w:t>
      </w:r>
      <w:r w:rsidR="00D7236A">
        <w:rPr>
          <w:rFonts w:ascii="Draig" w:hAnsi="Draig"/>
          <w:b/>
          <w:bCs/>
        </w:rPr>
        <w:t xml:space="preserve"> </w:t>
      </w:r>
      <w:r w:rsidR="00D7236A" w:rsidRPr="00BC4676">
        <w:t>[Club Chairperson or equivalent]</w:t>
      </w:r>
      <w:r w:rsidRPr="00BC4676">
        <w:t>:</w:t>
      </w:r>
      <w:r w:rsidRPr="00D7236A">
        <w:rPr>
          <w:rFonts w:ascii="Quatro Slab" w:hAnsi="Quatro Slab"/>
        </w:rPr>
        <w:t xml:space="preserve"> </w:t>
      </w:r>
    </w:p>
    <w:p w14:paraId="229C1F75" w14:textId="77777777" w:rsidR="00D7236A" w:rsidRPr="00D7236A" w:rsidRDefault="00D7236A" w:rsidP="008D3DE8">
      <w:pPr>
        <w:rPr>
          <w:rFonts w:ascii="Quatro Slab" w:hAnsi="Quatro Slab"/>
        </w:rPr>
      </w:pPr>
    </w:p>
    <w:p w14:paraId="34EAAD4F" w14:textId="5B21B02D" w:rsidR="008D3DE8" w:rsidRPr="007D0070" w:rsidRDefault="008D3DE8">
      <w:pPr>
        <w:rPr>
          <w:rFonts w:asciiTheme="majorHAnsi" w:hAnsiTheme="majorHAnsi"/>
          <w:b/>
          <w:bCs/>
        </w:rPr>
      </w:pPr>
      <w:r w:rsidRPr="007D0070">
        <w:rPr>
          <w:rFonts w:asciiTheme="majorHAnsi" w:hAnsiTheme="majorHAnsi"/>
          <w:b/>
          <w:bCs/>
        </w:rPr>
        <w:t xml:space="preserve">Date: </w:t>
      </w:r>
      <w:r w:rsidRPr="007D0070">
        <w:rPr>
          <w:rFonts w:asciiTheme="majorHAnsi" w:hAnsiTheme="majorHAnsi"/>
          <w:noProof/>
        </w:rPr>
        <w:drawing>
          <wp:anchor distT="0" distB="0" distL="114300" distR="114300" simplePos="0" relativeHeight="251658240" behindDoc="0" locked="0" layoutInCell="1" allowOverlap="1" wp14:anchorId="3763D2E3" wp14:editId="24524DDC">
            <wp:simplePos x="0" y="0"/>
            <wp:positionH relativeFrom="column">
              <wp:posOffset>2486025</wp:posOffset>
            </wp:positionH>
            <wp:positionV relativeFrom="paragraph">
              <wp:posOffset>916940</wp:posOffset>
            </wp:positionV>
            <wp:extent cx="885825" cy="1000301"/>
            <wp:effectExtent l="0" t="0" r="0" b="9525"/>
            <wp:wrapNone/>
            <wp:docPr id="331880116" name="Picture 1" descr="A red and white shield with a drag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880116" name="Picture 1" descr="A red and white shield with a dragon&#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885825" cy="1000301"/>
                    </a:xfrm>
                    <a:prstGeom prst="rect">
                      <a:avLst/>
                    </a:prstGeom>
                  </pic:spPr>
                </pic:pic>
              </a:graphicData>
            </a:graphic>
            <wp14:sizeRelH relativeFrom="page">
              <wp14:pctWidth>0</wp14:pctWidth>
            </wp14:sizeRelH>
            <wp14:sizeRelV relativeFrom="page">
              <wp14:pctHeight>0</wp14:pctHeight>
            </wp14:sizeRelV>
          </wp:anchor>
        </w:drawing>
      </w:r>
    </w:p>
    <w:sectPr w:rsidR="008D3DE8" w:rsidRPr="007D007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Quatro Slab">
    <w:panose1 w:val="00000000000000000000"/>
    <w:charset w:val="00"/>
    <w:family w:val="auto"/>
    <w:pitch w:val="variable"/>
    <w:sig w:usb0="A00000AF" w:usb1="4000204B" w:usb2="00000000" w:usb3="00000000" w:csb0="00000111" w:csb1="00000000"/>
  </w:font>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Draig">
    <w:panose1 w:val="00000506000000000000"/>
    <w:charset w:val="00"/>
    <w:family w:val="modern"/>
    <w:notTrueType/>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A531BEB"/>
    <w:multiLevelType w:val="hybridMultilevel"/>
    <w:tmpl w:val="9A8EC706"/>
    <w:lvl w:ilvl="0" w:tplc="D756ABEE">
      <w:numFmt w:val="bullet"/>
      <w:lvlText w:val="•"/>
      <w:lvlJc w:val="left"/>
      <w:pPr>
        <w:ind w:left="1080" w:hanging="360"/>
      </w:pPr>
      <w:rPr>
        <w:rFonts w:ascii="Quatro Slab" w:eastAsiaTheme="minorHAnsi" w:hAnsi="Quatro Slab"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3C96163A"/>
    <w:multiLevelType w:val="hybridMultilevel"/>
    <w:tmpl w:val="A4888B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AD045DA"/>
    <w:multiLevelType w:val="hybridMultilevel"/>
    <w:tmpl w:val="37AE80F2"/>
    <w:lvl w:ilvl="0" w:tplc="D756ABEE">
      <w:numFmt w:val="bullet"/>
      <w:lvlText w:val="•"/>
      <w:lvlJc w:val="left"/>
      <w:pPr>
        <w:ind w:left="720" w:hanging="360"/>
      </w:pPr>
      <w:rPr>
        <w:rFonts w:ascii="Quatro Slab" w:eastAsiaTheme="minorHAnsi" w:hAnsi="Quatro Slab"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16433070">
    <w:abstractNumId w:val="1"/>
  </w:num>
  <w:num w:numId="2" w16cid:durableId="1570338119">
    <w:abstractNumId w:val="2"/>
  </w:num>
  <w:num w:numId="3" w16cid:durableId="6582714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e3MDEzMTQxtTCyNLNU0lEKTi0uzszPAykwrgUACJmUWywAAAA="/>
  </w:docVars>
  <w:rsids>
    <w:rsidRoot w:val="008D3DE8"/>
    <w:rsid w:val="007D0070"/>
    <w:rsid w:val="008D3DE8"/>
    <w:rsid w:val="00BC4676"/>
    <w:rsid w:val="00BD2449"/>
    <w:rsid w:val="00C531A5"/>
    <w:rsid w:val="00CC665B"/>
    <w:rsid w:val="00D7236A"/>
    <w:rsid w:val="00EA05A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8F92B3"/>
  <w15:chartTrackingRefBased/>
  <w15:docId w15:val="{EDF7674B-EF3C-48AB-ACD3-9B272B053E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GB"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D3DE8"/>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D3DE8"/>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D3DE8"/>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D3DE8"/>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D3DE8"/>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D3DE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D3DE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D3DE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D3DE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D3DE8"/>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D3DE8"/>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D3DE8"/>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D3DE8"/>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D3DE8"/>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D3DE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D3DE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D3DE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D3DE8"/>
    <w:rPr>
      <w:rFonts w:eastAsiaTheme="majorEastAsia" w:cstheme="majorBidi"/>
      <w:color w:val="272727" w:themeColor="text1" w:themeTint="D8"/>
    </w:rPr>
  </w:style>
  <w:style w:type="paragraph" w:styleId="Title">
    <w:name w:val="Title"/>
    <w:basedOn w:val="Normal"/>
    <w:next w:val="Normal"/>
    <w:link w:val="TitleChar"/>
    <w:uiPriority w:val="10"/>
    <w:qFormat/>
    <w:rsid w:val="008D3DE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D3DE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D3DE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D3DE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D3DE8"/>
    <w:pPr>
      <w:spacing w:before="160"/>
      <w:jc w:val="center"/>
    </w:pPr>
    <w:rPr>
      <w:i/>
      <w:iCs/>
      <w:color w:val="404040" w:themeColor="text1" w:themeTint="BF"/>
    </w:rPr>
  </w:style>
  <w:style w:type="character" w:customStyle="1" w:styleId="QuoteChar">
    <w:name w:val="Quote Char"/>
    <w:basedOn w:val="DefaultParagraphFont"/>
    <w:link w:val="Quote"/>
    <w:uiPriority w:val="29"/>
    <w:rsid w:val="008D3DE8"/>
    <w:rPr>
      <w:i/>
      <w:iCs/>
      <w:color w:val="404040" w:themeColor="text1" w:themeTint="BF"/>
    </w:rPr>
  </w:style>
  <w:style w:type="paragraph" w:styleId="ListParagraph">
    <w:name w:val="List Paragraph"/>
    <w:basedOn w:val="Normal"/>
    <w:uiPriority w:val="34"/>
    <w:qFormat/>
    <w:rsid w:val="008D3DE8"/>
    <w:pPr>
      <w:ind w:left="720"/>
      <w:contextualSpacing/>
    </w:pPr>
  </w:style>
  <w:style w:type="character" w:styleId="IntenseEmphasis">
    <w:name w:val="Intense Emphasis"/>
    <w:basedOn w:val="DefaultParagraphFont"/>
    <w:uiPriority w:val="21"/>
    <w:qFormat/>
    <w:rsid w:val="008D3DE8"/>
    <w:rPr>
      <w:i/>
      <w:iCs/>
      <w:color w:val="0F4761" w:themeColor="accent1" w:themeShade="BF"/>
    </w:rPr>
  </w:style>
  <w:style w:type="paragraph" w:styleId="IntenseQuote">
    <w:name w:val="Intense Quote"/>
    <w:basedOn w:val="Normal"/>
    <w:next w:val="Normal"/>
    <w:link w:val="IntenseQuoteChar"/>
    <w:uiPriority w:val="30"/>
    <w:qFormat/>
    <w:rsid w:val="008D3DE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D3DE8"/>
    <w:rPr>
      <w:i/>
      <w:iCs/>
      <w:color w:val="0F4761" w:themeColor="accent1" w:themeShade="BF"/>
    </w:rPr>
  </w:style>
  <w:style w:type="character" w:styleId="IntenseReference">
    <w:name w:val="Intense Reference"/>
    <w:basedOn w:val="DefaultParagraphFont"/>
    <w:uiPriority w:val="32"/>
    <w:qFormat/>
    <w:rsid w:val="008D3DE8"/>
    <w:rPr>
      <w:b/>
      <w:bCs/>
      <w:smallCaps/>
      <w:color w:val="0F4761" w:themeColor="accent1" w:themeShade="BF"/>
      <w:spacing w:val="5"/>
    </w:rPr>
  </w:style>
  <w:style w:type="paragraph" w:styleId="NoSpacing">
    <w:name w:val="No Spacing"/>
    <w:uiPriority w:val="1"/>
    <w:qFormat/>
    <w:rsid w:val="008D3DE8"/>
    <w:pPr>
      <w:spacing w:after="0" w:line="240" w:lineRule="auto"/>
    </w:pPr>
    <w:rPr>
      <w:rFonts w:ascii="Arial" w:hAnsi="Arial"/>
      <w:color w:val="666666"/>
      <w:kern w:val="0"/>
      <w:sz w:val="22"/>
      <w:szCs w:val="22"/>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jpe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9</TotalTime>
  <Pages>2</Pages>
  <Words>193</Words>
  <Characters>1105</Characters>
  <Application>Microsoft Office Word</Application>
  <DocSecurity>0</DocSecurity>
  <Lines>9</Lines>
  <Paragraphs>2</Paragraphs>
  <ScaleCrop>false</ScaleCrop>
  <Company/>
  <LinksUpToDate>false</LinksUpToDate>
  <CharactersWithSpaces>1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Webber (He/Him)</dc:creator>
  <cp:keywords/>
  <dc:description/>
  <cp:lastModifiedBy>Jason Webber (He/Him)</cp:lastModifiedBy>
  <cp:revision>5</cp:revision>
  <dcterms:created xsi:type="dcterms:W3CDTF">2024-12-04T11:17:00Z</dcterms:created>
  <dcterms:modified xsi:type="dcterms:W3CDTF">2025-01-30T13:44:00Z</dcterms:modified>
</cp:coreProperties>
</file>